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2EDC" w14:paraId="00F8327A" w14:textId="77777777" w:rsidTr="008A7ADE">
        <w:tc>
          <w:tcPr>
            <w:tcW w:w="9350" w:type="dxa"/>
          </w:tcPr>
          <w:p w14:paraId="08D22593" w14:textId="77777777" w:rsidR="00152EDC" w:rsidRPr="003C5699" w:rsidRDefault="00152EDC" w:rsidP="00766FDD">
            <w:pPr>
              <w:spacing w:before="120" w:after="120"/>
              <w:jc w:val="center"/>
              <w:rPr>
                <w:b/>
                <w:sz w:val="28"/>
                <w:szCs w:val="28"/>
              </w:rPr>
            </w:pPr>
            <w:r w:rsidRPr="003C5699">
              <w:rPr>
                <w:b/>
                <w:sz w:val="28"/>
                <w:szCs w:val="28"/>
              </w:rPr>
              <w:t>Evaluation Timetable</w:t>
            </w:r>
          </w:p>
        </w:tc>
      </w:tr>
      <w:tr w:rsidR="003C5699" w14:paraId="5B2783EA" w14:textId="77777777" w:rsidTr="008A7ADE">
        <w:tc>
          <w:tcPr>
            <w:tcW w:w="9350" w:type="dxa"/>
          </w:tcPr>
          <w:p w14:paraId="4CB51D07" w14:textId="77777777" w:rsidR="003C5699" w:rsidRPr="003C5699" w:rsidRDefault="003C5699" w:rsidP="00C96252">
            <w:pPr>
              <w:spacing w:before="120" w:after="120"/>
              <w:rPr>
                <w:i/>
              </w:rPr>
            </w:pPr>
          </w:p>
        </w:tc>
      </w:tr>
    </w:tbl>
    <w:p w14:paraId="15FC7C4E" w14:textId="62145A95" w:rsidR="001B4959" w:rsidRDefault="005F1E7D" w:rsidP="00353271">
      <w:pPr>
        <w:rPr>
          <w:b/>
        </w:rPr>
      </w:pPr>
      <w:r w:rsidRPr="001B4959">
        <w:rPr>
          <w:b/>
        </w:rPr>
        <w:t xml:space="preserve">Instructor: </w:t>
      </w:r>
      <w:r w:rsidR="00D808D8">
        <w:rPr>
          <w:b/>
        </w:rPr>
        <w:t>Hesam Akbari</w:t>
      </w:r>
      <w:r w:rsidR="001B4959">
        <w:rPr>
          <w:b/>
        </w:rPr>
        <w:tab/>
      </w:r>
      <w:r w:rsidR="001B4959">
        <w:rPr>
          <w:b/>
        </w:rPr>
        <w:tab/>
      </w:r>
      <w:r w:rsidR="001B4959">
        <w:rPr>
          <w:b/>
        </w:rPr>
        <w:tab/>
      </w:r>
      <w:r w:rsidR="001B4959">
        <w:rPr>
          <w:b/>
        </w:rPr>
        <w:tab/>
      </w:r>
      <w:r w:rsidR="001B4959">
        <w:rPr>
          <w:b/>
        </w:rPr>
        <w:tab/>
      </w:r>
      <w:r w:rsidR="001B4959">
        <w:rPr>
          <w:b/>
        </w:rPr>
        <w:tab/>
      </w:r>
    </w:p>
    <w:p w14:paraId="12397D14" w14:textId="77777777" w:rsidR="003B7C03" w:rsidRPr="001B4959" w:rsidRDefault="003B7C03" w:rsidP="001B4959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16"/>
        <w:gridCol w:w="2115"/>
        <w:gridCol w:w="2835"/>
        <w:gridCol w:w="1984"/>
      </w:tblGrid>
      <w:tr w:rsidR="00152EDC" w14:paraId="48B97B02" w14:textId="77777777" w:rsidTr="00222E83">
        <w:tc>
          <w:tcPr>
            <w:tcW w:w="2416" w:type="dxa"/>
          </w:tcPr>
          <w:p w14:paraId="42801958" w14:textId="77777777" w:rsidR="00152EDC" w:rsidRPr="009A43AD" w:rsidRDefault="00152EDC" w:rsidP="00766FDD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9A43AD">
              <w:rPr>
                <w:b/>
                <w:sz w:val="22"/>
                <w:szCs w:val="22"/>
              </w:rPr>
              <w:t>Due Date</w:t>
            </w:r>
          </w:p>
        </w:tc>
        <w:tc>
          <w:tcPr>
            <w:tcW w:w="2115" w:type="dxa"/>
          </w:tcPr>
          <w:p w14:paraId="47591DD5" w14:textId="77777777" w:rsidR="00152EDC" w:rsidRPr="009A43AD" w:rsidRDefault="00152EDC" w:rsidP="00766FDD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9A43AD">
              <w:rPr>
                <w:b/>
                <w:sz w:val="22"/>
                <w:szCs w:val="22"/>
              </w:rPr>
              <w:t>Test/Assignment</w:t>
            </w:r>
          </w:p>
        </w:tc>
        <w:tc>
          <w:tcPr>
            <w:tcW w:w="2835" w:type="dxa"/>
          </w:tcPr>
          <w:p w14:paraId="40DA5E8D" w14:textId="77777777" w:rsidR="00152EDC" w:rsidRPr="009A43AD" w:rsidRDefault="00152EDC" w:rsidP="00766FDD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9A43AD">
              <w:rPr>
                <w:b/>
                <w:sz w:val="22"/>
                <w:szCs w:val="22"/>
              </w:rPr>
              <w:t>Chapters/Units Covered</w:t>
            </w:r>
          </w:p>
        </w:tc>
        <w:tc>
          <w:tcPr>
            <w:tcW w:w="1984" w:type="dxa"/>
          </w:tcPr>
          <w:p w14:paraId="146A2FD3" w14:textId="77777777" w:rsidR="00152EDC" w:rsidRPr="009A43AD" w:rsidRDefault="00152EDC" w:rsidP="00766FDD">
            <w:pPr>
              <w:spacing w:before="120" w:after="120"/>
              <w:jc w:val="center"/>
              <w:rPr>
                <w:b/>
                <w:sz w:val="22"/>
                <w:szCs w:val="22"/>
              </w:rPr>
            </w:pPr>
            <w:r w:rsidRPr="009A43AD">
              <w:rPr>
                <w:b/>
                <w:sz w:val="22"/>
                <w:szCs w:val="22"/>
              </w:rPr>
              <w:t>Weighting towards Final Mark</w:t>
            </w:r>
          </w:p>
        </w:tc>
      </w:tr>
      <w:tr w:rsidR="00371C66" w14:paraId="0955213D" w14:textId="77777777" w:rsidTr="00222E83">
        <w:tc>
          <w:tcPr>
            <w:tcW w:w="2416" w:type="dxa"/>
            <w:vAlign w:val="center"/>
          </w:tcPr>
          <w:p w14:paraId="0EB0CEE6" w14:textId="03D7807F" w:rsidR="00371C66" w:rsidRPr="009A43AD" w:rsidRDefault="00D117B2" w:rsidP="00371C6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be announced</w:t>
            </w:r>
            <w:bookmarkStart w:id="0" w:name="_GoBack"/>
            <w:bookmarkEnd w:id="0"/>
          </w:p>
        </w:tc>
        <w:tc>
          <w:tcPr>
            <w:tcW w:w="2115" w:type="dxa"/>
            <w:vAlign w:val="center"/>
          </w:tcPr>
          <w:p w14:paraId="2FFE18DC" w14:textId="77777777" w:rsidR="00371C66" w:rsidRPr="009A43AD" w:rsidRDefault="00A65740" w:rsidP="00371C6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ignment</w:t>
            </w:r>
            <w:r w:rsidR="00E31397">
              <w:rPr>
                <w:sz w:val="22"/>
                <w:szCs w:val="22"/>
              </w:rPr>
              <w:t>(in class)</w:t>
            </w:r>
          </w:p>
        </w:tc>
        <w:tc>
          <w:tcPr>
            <w:tcW w:w="2835" w:type="dxa"/>
            <w:vAlign w:val="center"/>
          </w:tcPr>
          <w:p w14:paraId="420C7874" w14:textId="77777777" w:rsidR="00371C66" w:rsidRPr="009A43AD" w:rsidRDefault="00371C66" w:rsidP="00371C6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BA</w:t>
            </w:r>
          </w:p>
        </w:tc>
        <w:tc>
          <w:tcPr>
            <w:tcW w:w="1984" w:type="dxa"/>
            <w:vAlign w:val="center"/>
          </w:tcPr>
          <w:p w14:paraId="7375CD62" w14:textId="57A2B460" w:rsidR="00371C66" w:rsidRPr="009A43AD" w:rsidRDefault="00D117B2" w:rsidP="00371C6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E31397">
              <w:rPr>
                <w:sz w:val="22"/>
                <w:szCs w:val="22"/>
              </w:rPr>
              <w:t>0</w:t>
            </w:r>
            <w:r w:rsidR="00371C66">
              <w:rPr>
                <w:sz w:val="22"/>
                <w:szCs w:val="22"/>
              </w:rPr>
              <w:t>%</w:t>
            </w:r>
          </w:p>
        </w:tc>
      </w:tr>
      <w:tr w:rsidR="00371C66" w14:paraId="121A2CC7" w14:textId="77777777" w:rsidTr="00222E83">
        <w:tc>
          <w:tcPr>
            <w:tcW w:w="2416" w:type="dxa"/>
            <w:vAlign w:val="center"/>
          </w:tcPr>
          <w:p w14:paraId="21E8E5B9" w14:textId="77777777" w:rsidR="00371C66" w:rsidRPr="009A43AD" w:rsidRDefault="00A65740" w:rsidP="00A6574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ill be announced the week before.</w:t>
            </w:r>
          </w:p>
        </w:tc>
        <w:tc>
          <w:tcPr>
            <w:tcW w:w="2115" w:type="dxa"/>
            <w:vAlign w:val="center"/>
          </w:tcPr>
          <w:p w14:paraId="7EC1A566" w14:textId="365969DE" w:rsidR="00371C66" w:rsidRPr="009A43AD" w:rsidRDefault="00D117B2" w:rsidP="00371C6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am Project</w:t>
            </w:r>
          </w:p>
        </w:tc>
        <w:tc>
          <w:tcPr>
            <w:tcW w:w="2835" w:type="dxa"/>
            <w:vAlign w:val="center"/>
          </w:tcPr>
          <w:p w14:paraId="65F326EC" w14:textId="77777777" w:rsidR="00371C66" w:rsidRPr="009A43AD" w:rsidRDefault="00371C66" w:rsidP="00371C6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BA</w:t>
            </w:r>
          </w:p>
        </w:tc>
        <w:tc>
          <w:tcPr>
            <w:tcW w:w="1984" w:type="dxa"/>
            <w:vAlign w:val="center"/>
          </w:tcPr>
          <w:p w14:paraId="3C292917" w14:textId="5752CE7F" w:rsidR="00371C66" w:rsidRPr="009A43AD" w:rsidRDefault="00D117B2" w:rsidP="00371C6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E31397">
              <w:rPr>
                <w:sz w:val="22"/>
                <w:szCs w:val="22"/>
              </w:rPr>
              <w:t>0</w:t>
            </w:r>
            <w:r w:rsidR="00371C66">
              <w:rPr>
                <w:sz w:val="22"/>
                <w:szCs w:val="22"/>
              </w:rPr>
              <w:t>%</w:t>
            </w:r>
          </w:p>
        </w:tc>
      </w:tr>
      <w:tr w:rsidR="00371C66" w14:paraId="418C2D04" w14:textId="77777777" w:rsidTr="00222E83">
        <w:tc>
          <w:tcPr>
            <w:tcW w:w="2416" w:type="dxa"/>
            <w:vAlign w:val="center"/>
          </w:tcPr>
          <w:p w14:paraId="11348478" w14:textId="29B9F52D" w:rsidR="00371C66" w:rsidRDefault="00331FD3" w:rsidP="00371C6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Feb</w:t>
            </w:r>
            <w:r w:rsidR="00371C66" w:rsidRPr="00F610EE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25</w:t>
            </w:r>
            <w:r w:rsidR="00371C66" w:rsidRPr="00F610EE">
              <w:rPr>
                <w:b/>
                <w:sz w:val="22"/>
                <w:szCs w:val="22"/>
                <w:vertAlign w:val="superscript"/>
              </w:rPr>
              <w:t>th</w:t>
            </w:r>
            <w:r w:rsidR="00371C66" w:rsidRPr="00F610EE">
              <w:rPr>
                <w:b/>
                <w:sz w:val="22"/>
                <w:szCs w:val="22"/>
              </w:rPr>
              <w:t xml:space="preserve"> /20</w:t>
            </w:r>
            <w:r>
              <w:rPr>
                <w:b/>
                <w:sz w:val="22"/>
                <w:szCs w:val="22"/>
              </w:rPr>
              <w:t>20</w:t>
            </w:r>
          </w:p>
          <w:p w14:paraId="26CAAF96" w14:textId="77777777" w:rsidR="00371C66" w:rsidRPr="009A43AD" w:rsidRDefault="00371C66" w:rsidP="00371C6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(Week 7) </w:t>
            </w:r>
          </w:p>
        </w:tc>
        <w:tc>
          <w:tcPr>
            <w:tcW w:w="2115" w:type="dxa"/>
            <w:vAlign w:val="center"/>
          </w:tcPr>
          <w:p w14:paraId="48BEC59D" w14:textId="77777777" w:rsidR="00371C66" w:rsidRPr="009A43AD" w:rsidRDefault="00371C66" w:rsidP="00371C66">
            <w:pPr>
              <w:jc w:val="center"/>
              <w:rPr>
                <w:sz w:val="22"/>
                <w:szCs w:val="22"/>
              </w:rPr>
            </w:pPr>
            <w:r w:rsidRPr="00F610EE">
              <w:rPr>
                <w:b/>
                <w:sz w:val="22"/>
                <w:szCs w:val="22"/>
              </w:rPr>
              <w:t>Test 1</w:t>
            </w:r>
          </w:p>
        </w:tc>
        <w:tc>
          <w:tcPr>
            <w:tcW w:w="2835" w:type="dxa"/>
            <w:vAlign w:val="center"/>
          </w:tcPr>
          <w:p w14:paraId="59AFF3BF" w14:textId="77777777" w:rsidR="00371C66" w:rsidRPr="009A43AD" w:rsidRDefault="00371C66" w:rsidP="00371C66">
            <w:pPr>
              <w:jc w:val="center"/>
              <w:rPr>
                <w:sz w:val="22"/>
                <w:szCs w:val="22"/>
              </w:rPr>
            </w:pPr>
            <w:r w:rsidRPr="00F610EE">
              <w:rPr>
                <w:b/>
                <w:sz w:val="22"/>
                <w:szCs w:val="22"/>
              </w:rPr>
              <w:t>TBA</w:t>
            </w:r>
          </w:p>
        </w:tc>
        <w:tc>
          <w:tcPr>
            <w:tcW w:w="1984" w:type="dxa"/>
            <w:vAlign w:val="center"/>
          </w:tcPr>
          <w:p w14:paraId="4E26CCD0" w14:textId="77777777" w:rsidR="00371C66" w:rsidRPr="009A43AD" w:rsidRDefault="0010583D" w:rsidP="00371C66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="00DA3DCE">
              <w:rPr>
                <w:b/>
                <w:sz w:val="22"/>
                <w:szCs w:val="22"/>
              </w:rPr>
              <w:t>0</w:t>
            </w:r>
            <w:r w:rsidR="00371C66" w:rsidRPr="00F610EE">
              <w:rPr>
                <w:b/>
                <w:sz w:val="22"/>
                <w:szCs w:val="22"/>
              </w:rPr>
              <w:t>%</w:t>
            </w:r>
          </w:p>
        </w:tc>
      </w:tr>
      <w:tr w:rsidR="00353271" w14:paraId="50029D01" w14:textId="77777777" w:rsidTr="00222E83">
        <w:tc>
          <w:tcPr>
            <w:tcW w:w="2416" w:type="dxa"/>
            <w:vAlign w:val="center"/>
          </w:tcPr>
          <w:p w14:paraId="39A7CA0C" w14:textId="70E4E4B0" w:rsidR="00353271" w:rsidRDefault="00331FD3" w:rsidP="00371C6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ril</w:t>
            </w:r>
            <w:r w:rsidR="0010583D">
              <w:rPr>
                <w:b/>
                <w:sz w:val="22"/>
                <w:szCs w:val="22"/>
              </w:rPr>
              <w:t xml:space="preserve"> </w:t>
            </w:r>
            <w:r>
              <w:rPr>
                <w:b/>
                <w:sz w:val="22"/>
                <w:szCs w:val="22"/>
              </w:rPr>
              <w:t>21</w:t>
            </w:r>
            <w:r w:rsidR="00353271" w:rsidRPr="00353271">
              <w:rPr>
                <w:b/>
                <w:sz w:val="22"/>
                <w:szCs w:val="22"/>
                <w:vertAlign w:val="superscript"/>
              </w:rPr>
              <w:t>th</w:t>
            </w:r>
            <w:r w:rsidR="00353271">
              <w:rPr>
                <w:b/>
                <w:sz w:val="22"/>
                <w:szCs w:val="22"/>
              </w:rPr>
              <w:t xml:space="preserve"> /20</w:t>
            </w:r>
            <w:r>
              <w:rPr>
                <w:b/>
                <w:sz w:val="22"/>
                <w:szCs w:val="22"/>
              </w:rPr>
              <w:t>20</w:t>
            </w:r>
          </w:p>
          <w:p w14:paraId="74FEEECB" w14:textId="77777777" w:rsidR="00353271" w:rsidRDefault="00353271" w:rsidP="00371C6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(Week 14)</w:t>
            </w:r>
          </w:p>
        </w:tc>
        <w:tc>
          <w:tcPr>
            <w:tcW w:w="2115" w:type="dxa"/>
            <w:vAlign w:val="center"/>
          </w:tcPr>
          <w:p w14:paraId="731BEA0A" w14:textId="77777777" w:rsidR="00353271" w:rsidRPr="00F610EE" w:rsidRDefault="00353271" w:rsidP="00371C6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est 2</w:t>
            </w:r>
          </w:p>
        </w:tc>
        <w:tc>
          <w:tcPr>
            <w:tcW w:w="2835" w:type="dxa"/>
            <w:vAlign w:val="center"/>
          </w:tcPr>
          <w:p w14:paraId="10EE6B0F" w14:textId="77777777" w:rsidR="00353271" w:rsidRPr="00F610EE" w:rsidRDefault="00353271" w:rsidP="00371C6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BA</w:t>
            </w:r>
          </w:p>
        </w:tc>
        <w:tc>
          <w:tcPr>
            <w:tcW w:w="1984" w:type="dxa"/>
            <w:vAlign w:val="center"/>
          </w:tcPr>
          <w:p w14:paraId="258DE7CE" w14:textId="77777777" w:rsidR="00353271" w:rsidRPr="00F610EE" w:rsidRDefault="0010583D" w:rsidP="00371C66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3</w:t>
            </w:r>
            <w:r w:rsidR="00DA3DCE">
              <w:rPr>
                <w:b/>
                <w:sz w:val="22"/>
                <w:szCs w:val="22"/>
              </w:rPr>
              <w:t>0%</w:t>
            </w:r>
          </w:p>
        </w:tc>
      </w:tr>
    </w:tbl>
    <w:p w14:paraId="0F4E2108" w14:textId="77777777" w:rsidR="00222E83" w:rsidRDefault="00222E83" w:rsidP="00766FDD">
      <w:pPr>
        <w:spacing w:before="120" w:after="120"/>
        <w:rPr>
          <w:b/>
        </w:rPr>
      </w:pPr>
    </w:p>
    <w:sectPr w:rsidR="00222E83" w:rsidSect="009E7E9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1536F7" w14:textId="77777777" w:rsidR="007C0068" w:rsidRDefault="007C0068" w:rsidP="000D4606">
      <w:r>
        <w:separator/>
      </w:r>
    </w:p>
  </w:endnote>
  <w:endnote w:type="continuationSeparator" w:id="0">
    <w:p w14:paraId="73011F53" w14:textId="77777777" w:rsidR="007C0068" w:rsidRDefault="007C0068" w:rsidP="000D46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1627A" w14:textId="77777777" w:rsidR="00D117B2" w:rsidRDefault="00D117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350"/>
    </w:tblGrid>
    <w:tr w:rsidR="005F1E7D" w14:paraId="0C591FDD" w14:textId="77777777" w:rsidTr="000D4606">
      <w:tc>
        <w:tcPr>
          <w:tcW w:w="9576" w:type="dxa"/>
        </w:tcPr>
        <w:p w14:paraId="227562B9" w14:textId="77777777" w:rsidR="005F1E7D" w:rsidRPr="000D4606" w:rsidRDefault="005F1E7D" w:rsidP="00583944">
          <w:pPr>
            <w:pStyle w:val="Footer"/>
            <w:jc w:val="right"/>
            <w:rPr>
              <w:b/>
              <w:sz w:val="16"/>
              <w:szCs w:val="16"/>
            </w:rPr>
          </w:pPr>
        </w:p>
      </w:tc>
    </w:tr>
  </w:tbl>
  <w:p w14:paraId="52280DCB" w14:textId="77777777" w:rsidR="005F1E7D" w:rsidRDefault="005F1E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3A0CA8" w14:textId="77777777" w:rsidR="00D117B2" w:rsidRDefault="00D117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AAFCCE" w14:textId="77777777" w:rsidR="007C0068" w:rsidRDefault="007C0068" w:rsidP="000D4606">
      <w:r>
        <w:separator/>
      </w:r>
    </w:p>
  </w:footnote>
  <w:footnote w:type="continuationSeparator" w:id="0">
    <w:p w14:paraId="0EECB4B2" w14:textId="77777777" w:rsidR="007C0068" w:rsidRDefault="007C0068" w:rsidP="000D46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593CDE" w14:textId="77777777" w:rsidR="00D117B2" w:rsidRDefault="00D117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368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6"/>
    </w:tblGrid>
    <w:tr w:rsidR="00D117B2" w14:paraId="194046C3" w14:textId="77777777" w:rsidTr="00D117B2">
      <w:tc>
        <w:tcPr>
          <w:tcW w:w="3686" w:type="dxa"/>
        </w:tcPr>
        <w:p w14:paraId="67F3B23F" w14:textId="77777777" w:rsidR="00D117B2" w:rsidRDefault="00D117B2">
          <w:pPr>
            <w:pStyle w:val="Header"/>
          </w:pPr>
        </w:p>
      </w:tc>
    </w:tr>
  </w:tbl>
  <w:p w14:paraId="51E758AB" w14:textId="77777777" w:rsidR="005F1E7D" w:rsidRDefault="005F1E7D">
    <w:pPr>
      <w:pStyle w:val="Header"/>
    </w:pPr>
  </w:p>
  <w:p w14:paraId="334169F2" w14:textId="77777777" w:rsidR="005F1E7D" w:rsidRDefault="005F1E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3379B4" w14:textId="77777777" w:rsidR="00D117B2" w:rsidRDefault="00D117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384126"/>
    <w:multiLevelType w:val="hybridMultilevel"/>
    <w:tmpl w:val="E716C37A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CA" w:vendorID="64" w:dllVersion="6" w:nlCheck="1" w:checkStyle="0"/>
  <w:activeWritingStyle w:appName="MSWord" w:lang="en-CA" w:vendorID="64" w:dllVersion="4096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szQ2NzW3tDAwMjJT0lEKTi0uzszPAykwrQUAivsEIiwAAAA="/>
  </w:docVars>
  <w:rsids>
    <w:rsidRoot w:val="00C568FE"/>
    <w:rsid w:val="000021BE"/>
    <w:rsid w:val="000524DE"/>
    <w:rsid w:val="000666C8"/>
    <w:rsid w:val="000D4606"/>
    <w:rsid w:val="0010583D"/>
    <w:rsid w:val="00110730"/>
    <w:rsid w:val="0012325F"/>
    <w:rsid w:val="00152EDC"/>
    <w:rsid w:val="001700F7"/>
    <w:rsid w:val="00187150"/>
    <w:rsid w:val="00193283"/>
    <w:rsid w:val="001B4959"/>
    <w:rsid w:val="00204695"/>
    <w:rsid w:val="00217C6E"/>
    <w:rsid w:val="00221A34"/>
    <w:rsid w:val="00222E83"/>
    <w:rsid w:val="002B6C51"/>
    <w:rsid w:val="00331FD3"/>
    <w:rsid w:val="00353271"/>
    <w:rsid w:val="00354EAE"/>
    <w:rsid w:val="00371C66"/>
    <w:rsid w:val="00391EF5"/>
    <w:rsid w:val="003A6854"/>
    <w:rsid w:val="003A7CF1"/>
    <w:rsid w:val="003B392C"/>
    <w:rsid w:val="003B7C03"/>
    <w:rsid w:val="003C5699"/>
    <w:rsid w:val="003F153D"/>
    <w:rsid w:val="00404E28"/>
    <w:rsid w:val="00435272"/>
    <w:rsid w:val="00465561"/>
    <w:rsid w:val="00476CE0"/>
    <w:rsid w:val="004C6216"/>
    <w:rsid w:val="004D0812"/>
    <w:rsid w:val="004F4326"/>
    <w:rsid w:val="00583944"/>
    <w:rsid w:val="005B0332"/>
    <w:rsid w:val="005F1E7D"/>
    <w:rsid w:val="00605CF3"/>
    <w:rsid w:val="00613A8E"/>
    <w:rsid w:val="006629A2"/>
    <w:rsid w:val="006A44B5"/>
    <w:rsid w:val="00710FF8"/>
    <w:rsid w:val="00766FDD"/>
    <w:rsid w:val="00780176"/>
    <w:rsid w:val="007C0068"/>
    <w:rsid w:val="00843587"/>
    <w:rsid w:val="008A7ADE"/>
    <w:rsid w:val="00910D5B"/>
    <w:rsid w:val="0094609A"/>
    <w:rsid w:val="00950855"/>
    <w:rsid w:val="009826A3"/>
    <w:rsid w:val="009A43AD"/>
    <w:rsid w:val="009A613F"/>
    <w:rsid w:val="009E0F73"/>
    <w:rsid w:val="009E7E9F"/>
    <w:rsid w:val="00A04098"/>
    <w:rsid w:val="00A22A7F"/>
    <w:rsid w:val="00A65740"/>
    <w:rsid w:val="00A82FE4"/>
    <w:rsid w:val="00A94FA8"/>
    <w:rsid w:val="00AA3B33"/>
    <w:rsid w:val="00AE6DE1"/>
    <w:rsid w:val="00B63DAF"/>
    <w:rsid w:val="00BC1857"/>
    <w:rsid w:val="00C465F3"/>
    <w:rsid w:val="00C562CF"/>
    <w:rsid w:val="00C568FE"/>
    <w:rsid w:val="00C708DA"/>
    <w:rsid w:val="00C929B9"/>
    <w:rsid w:val="00C96252"/>
    <w:rsid w:val="00CF38BF"/>
    <w:rsid w:val="00CF49F5"/>
    <w:rsid w:val="00D117B2"/>
    <w:rsid w:val="00D149BE"/>
    <w:rsid w:val="00D23009"/>
    <w:rsid w:val="00D62D1E"/>
    <w:rsid w:val="00D808D8"/>
    <w:rsid w:val="00DA3DCE"/>
    <w:rsid w:val="00E05FA0"/>
    <w:rsid w:val="00E31397"/>
    <w:rsid w:val="00E413B2"/>
    <w:rsid w:val="00E66456"/>
    <w:rsid w:val="00E81F9C"/>
    <w:rsid w:val="00F610EE"/>
    <w:rsid w:val="00F825F2"/>
    <w:rsid w:val="00F84010"/>
    <w:rsid w:val="00F9176A"/>
    <w:rsid w:val="00FC0A45"/>
    <w:rsid w:val="00FD3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D97995"/>
  <w15:docId w15:val="{EF181292-A1C7-458B-AB89-F96F4D0ED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Theme="minorHAnsi" w:hAnsi="Tahoma" w:cs="Tahoma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E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D46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4606"/>
  </w:style>
  <w:style w:type="paragraph" w:styleId="Footer">
    <w:name w:val="footer"/>
    <w:basedOn w:val="Normal"/>
    <w:link w:val="FooterChar"/>
    <w:uiPriority w:val="99"/>
    <w:unhideWhenUsed/>
    <w:rsid w:val="000D46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4606"/>
  </w:style>
  <w:style w:type="paragraph" w:styleId="BalloonText">
    <w:name w:val="Balloon Text"/>
    <w:basedOn w:val="Normal"/>
    <w:link w:val="BalloonTextChar"/>
    <w:uiPriority w:val="99"/>
    <w:semiHidden/>
    <w:unhideWhenUsed/>
    <w:rsid w:val="000D4606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606"/>
    <w:rPr>
      <w:sz w:val="16"/>
      <w:szCs w:val="16"/>
    </w:rPr>
  </w:style>
  <w:style w:type="table" w:styleId="TableGrid">
    <w:name w:val="Table Grid"/>
    <w:basedOn w:val="TableNormal"/>
    <w:uiPriority w:val="59"/>
    <w:rsid w:val="000D46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2EDC"/>
    <w:pPr>
      <w:ind w:left="720"/>
      <w:contextualSpacing/>
    </w:pPr>
  </w:style>
  <w:style w:type="character" w:customStyle="1" w:styleId="fontstyle01">
    <w:name w:val="fontstyle01"/>
    <w:basedOn w:val="DefaultParagraphFont"/>
    <w:rsid w:val="0012325F"/>
    <w:rPr>
      <w:rFonts w:ascii="Helvetica" w:hAnsi="Helvetica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x Venkatapathy</dc:creator>
  <cp:lastModifiedBy>hesam akbari</cp:lastModifiedBy>
  <cp:revision>3</cp:revision>
  <cp:lastPrinted>2016-09-02T18:33:00Z</cp:lastPrinted>
  <dcterms:created xsi:type="dcterms:W3CDTF">2020-01-07T15:25:00Z</dcterms:created>
  <dcterms:modified xsi:type="dcterms:W3CDTF">2020-01-07T15:27:00Z</dcterms:modified>
</cp:coreProperties>
</file>